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BDC77" w14:textId="77777777"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14:paraId="3DE5B85E" w14:textId="77777777"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s feel free to add any other sections that you deem fit.</w:t>
      </w:r>
    </w:p>
    <w:p w14:paraId="30DEC0CC" w14:textId="110FCBF3" w:rsidR="00684F2B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="00684F2B">
        <w:rPr>
          <w:rFonts w:ascii="Times New Roman" w:hAnsi="Times New Roman" w:cs="Times New Roman"/>
          <w:b/>
          <w:bCs/>
          <w:sz w:val="28"/>
          <w:szCs w:val="28"/>
        </w:rPr>
        <w:t>Aman Srivastava</w:t>
      </w:r>
      <w:r w:rsidRPr="004D63F9">
        <w:rPr>
          <w:rFonts w:ascii="Times New Roman" w:hAnsi="Times New Roman" w:cs="Times New Roman"/>
          <w:sz w:val="28"/>
          <w:szCs w:val="28"/>
        </w:rPr>
        <w:t>…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684F2B">
        <w:rPr>
          <w:rFonts w:ascii="Times New Roman" w:hAnsi="Times New Roman" w:cs="Times New Roman"/>
          <w:sz w:val="28"/>
          <w:szCs w:val="28"/>
        </w:rPr>
        <w:t>9915102164</w:t>
      </w:r>
      <w:r w:rsidRPr="004D63F9">
        <w:rPr>
          <w:rFonts w:ascii="Times New Roman" w:hAnsi="Times New Roman" w:cs="Times New Roman"/>
          <w:sz w:val="28"/>
          <w:szCs w:val="28"/>
        </w:rPr>
        <w:t>…………</w:t>
      </w:r>
      <w:proofErr w:type="gramStart"/>
      <w:r w:rsidR="00274FB8">
        <w:rPr>
          <w:rFonts w:ascii="Times New Roman" w:hAnsi="Times New Roman" w:cs="Times New Roman"/>
          <w:sz w:val="28"/>
          <w:szCs w:val="28"/>
        </w:rPr>
        <w:t>…..</w:t>
      </w:r>
      <w:proofErr w:type="gramEnd"/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 …</w:t>
      </w:r>
      <w:r w:rsidR="00684F2B">
        <w:rPr>
          <w:rFonts w:ascii="Times New Roman" w:hAnsi="Times New Roman" w:cs="Times New Roman"/>
          <w:sz w:val="28"/>
          <w:szCs w:val="28"/>
        </w:rPr>
        <w:t>E8</w:t>
      </w:r>
      <w:r>
        <w:rPr>
          <w:rFonts w:ascii="Times New Roman" w:hAnsi="Times New Roman" w:cs="Times New Roman"/>
          <w:sz w:val="28"/>
          <w:szCs w:val="28"/>
        </w:rPr>
        <w:t>….</w:t>
      </w:r>
    </w:p>
    <w:p w14:paraId="6C9712FF" w14:textId="02E0A2E7"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684F2B">
        <w:rPr>
          <w:rFonts w:ascii="Times New Roman" w:hAnsi="Times New Roman" w:cs="Times New Roman"/>
          <w:sz w:val="28"/>
          <w:szCs w:val="28"/>
        </w:rPr>
        <w:t>8447477307</w:t>
      </w:r>
      <w:r w:rsidR="009C5B99">
        <w:rPr>
          <w:rFonts w:ascii="Times New Roman" w:hAnsi="Times New Roman" w:cs="Times New Roman"/>
          <w:sz w:val="28"/>
          <w:szCs w:val="28"/>
        </w:rPr>
        <w:t>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4D63F9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..</w:t>
      </w:r>
      <w:proofErr w:type="gramEnd"/>
      <w:r w:rsidR="004D63F9">
        <w:rPr>
          <w:rFonts w:ascii="Times New Roman" w:hAnsi="Times New Roman" w:cs="Times New Roman"/>
          <w:sz w:val="28"/>
          <w:szCs w:val="28"/>
        </w:rPr>
        <w:t>…</w:t>
      </w:r>
      <w:r w:rsidR="00684F2B">
        <w:rPr>
          <w:rFonts w:ascii="Times New Roman" w:hAnsi="Times New Roman" w:cs="Times New Roman"/>
          <w:sz w:val="28"/>
          <w:szCs w:val="28"/>
        </w:rPr>
        <w:t>Wipro</w:t>
      </w:r>
      <w:r w:rsidR="004D63F9">
        <w:rPr>
          <w:rFonts w:ascii="Times New Roman" w:hAnsi="Times New Roman" w:cs="Times New Roman"/>
          <w:sz w:val="28"/>
          <w:szCs w:val="28"/>
        </w:rPr>
        <w:t>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14:paraId="7AC0A603" w14:textId="7ED620D3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7B64599" w14:textId="236697A6" w:rsidR="00684F2B" w:rsidRDefault="00684F2B" w:rsidP="00684F2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question is about a brief description of your projects with proper diagram and connections?</w:t>
      </w:r>
    </w:p>
    <w:p w14:paraId="1865DFAB" w14:textId="402EA35C" w:rsidR="00684F2B" w:rsidRDefault="00684F2B" w:rsidP="00684F2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ce between a pointer and null pointer?</w:t>
      </w:r>
    </w:p>
    <w:p w14:paraId="176E4343" w14:textId="339B19D5" w:rsidR="00684F2B" w:rsidRDefault="00684F2B" w:rsidP="00684F2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n example from real life where data structures are used?</w:t>
      </w:r>
    </w:p>
    <w:p w14:paraId="43A47C60" w14:textId="50E9D7B5" w:rsidR="00684F2B" w:rsidRDefault="00684F2B" w:rsidP="00684F2B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a code of creating a tree?</w:t>
      </w:r>
    </w:p>
    <w:p w14:paraId="2D880DA2" w14:textId="7D480140" w:rsidR="00684F2B" w:rsidRDefault="00684F2B" w:rsidP="00684F2B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684F2B">
        <w:rPr>
          <w:rFonts w:ascii="Times New Roman" w:hAnsi="Times New Roman" w:cs="Times New Roman"/>
          <w:b/>
          <w:bCs/>
          <w:sz w:val="28"/>
          <w:szCs w:val="28"/>
        </w:rPr>
        <w:t xml:space="preserve">HR Questions </w:t>
      </w:r>
      <w:r w:rsidRPr="00684F2B">
        <w:rPr>
          <w:rFonts w:ascii="Times New Roman" w:hAnsi="Times New Roman" w:cs="Times New Roman"/>
          <w:sz w:val="24"/>
          <w:szCs w:val="24"/>
        </w:rPr>
        <w:t>(Mention below all the HR/Non-technical questions asked during the interview):</w:t>
      </w:r>
    </w:p>
    <w:p w14:paraId="4E64F55A" w14:textId="18F1CF76" w:rsidR="00684F2B" w:rsidRDefault="00684F2B" w:rsidP="00684F2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 family background?</w:t>
      </w:r>
    </w:p>
    <w:p w14:paraId="0FB094D2" w14:textId="01B47996" w:rsidR="00684F2B" w:rsidRDefault="00684F2B" w:rsidP="00684F2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you think yourself a proper candidate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wipro</w:t>
      </w:r>
      <w:proofErr w:type="spellEnd"/>
      <w:r>
        <w:rPr>
          <w:rFonts w:ascii="Times New Roman" w:hAnsi="Times New Roman" w:cs="Times New Roman"/>
          <w:sz w:val="24"/>
          <w:szCs w:val="24"/>
        </w:rPr>
        <w:t>?</w:t>
      </w:r>
    </w:p>
    <w:p w14:paraId="03A910FD" w14:textId="3C680D16" w:rsidR="00684F2B" w:rsidRDefault="00684F2B" w:rsidP="00684F2B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</w:t>
      </w:r>
      <w:r w:rsidR="002F1AD7">
        <w:rPr>
          <w:rFonts w:ascii="Times New Roman" w:hAnsi="Times New Roman" w:cs="Times New Roman"/>
          <w:sz w:val="24"/>
          <w:szCs w:val="24"/>
        </w:rPr>
        <w:t>f I not hire you?</w:t>
      </w:r>
    </w:p>
    <w:p w14:paraId="7ECAC653" w14:textId="32783FE9" w:rsidR="002F1AD7" w:rsidRDefault="002F1AD7" w:rsidP="002F1AD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71CD8A5" w14:textId="69639F58" w:rsidR="002F1AD7" w:rsidRPr="002F1AD7" w:rsidRDefault="002F1AD7" w:rsidP="002F1AD7">
      <w:pPr>
        <w:spacing w:line="240" w:lineRule="auto"/>
        <w:ind w:left="-567" w:right="-613"/>
        <w:rPr>
          <w:rFonts w:ascii="Times New Roman" w:hAnsi="Times New Roman" w:cs="Times New Roman"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1AD7">
        <w:rPr>
          <w:rFonts w:ascii="Times New Roman" w:hAnsi="Times New Roman" w:cs="Times New Roman"/>
          <w:bCs/>
          <w:sz w:val="24"/>
          <w:szCs w:val="24"/>
        </w:rPr>
        <w:t xml:space="preserve">There is no GD in </w:t>
      </w:r>
      <w:proofErr w:type="spellStart"/>
      <w:r w:rsidRPr="002F1AD7">
        <w:rPr>
          <w:rFonts w:ascii="Times New Roman" w:hAnsi="Times New Roman" w:cs="Times New Roman"/>
          <w:bCs/>
          <w:sz w:val="24"/>
          <w:szCs w:val="24"/>
        </w:rPr>
        <w:t>wipro</w:t>
      </w:r>
      <w:proofErr w:type="spellEnd"/>
      <w:r w:rsidRPr="002F1AD7">
        <w:rPr>
          <w:rFonts w:ascii="Times New Roman" w:hAnsi="Times New Roman" w:cs="Times New Roman"/>
          <w:bCs/>
          <w:sz w:val="24"/>
          <w:szCs w:val="24"/>
        </w:rPr>
        <w:t xml:space="preserve"> selection process.</w:t>
      </w:r>
    </w:p>
    <w:p w14:paraId="28B01825" w14:textId="77777777" w:rsidR="002F1AD7" w:rsidRDefault="002F1AD7" w:rsidP="002F1AD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69B13FE" w14:textId="2953A714" w:rsidR="002F1AD7" w:rsidRPr="004D63F9" w:rsidRDefault="002F1AD7" w:rsidP="002F1AD7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 juniors:</w:t>
      </w:r>
      <w:r>
        <w:rPr>
          <w:rFonts w:ascii="Times New Roman" w:hAnsi="Times New Roman" w:cs="Times New Roman"/>
          <w:sz w:val="24"/>
          <w:szCs w:val="24"/>
        </w:rPr>
        <w:t xml:space="preserve"> Just be confident. There is no need to give irrelevant answers.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3890EE" w14:textId="77777777" w:rsidR="002F1AD7" w:rsidRPr="002F1AD7" w:rsidRDefault="002F1AD7" w:rsidP="002F1AD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6052527" w14:textId="77777777" w:rsidR="00684F2B" w:rsidRPr="00684F2B" w:rsidRDefault="00684F2B" w:rsidP="00684F2B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DCC7CC4" w14:textId="77777777" w:rsidR="00684F2B" w:rsidRPr="00684F2B" w:rsidRDefault="00684F2B" w:rsidP="00684F2B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14:paraId="4BADB827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27E7BC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95F18F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04DCB3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379F71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909F03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D5188A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0BF38519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845C62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7D0B21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C4D2553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269DBC7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BC2A1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AA8969E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0A6FD72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155D448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44BDAE2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3BCE68B4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7893A21F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52BF6C3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14A70B4B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14:paraId="6768EE25" w14:textId="77777777"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sectPr w:rsid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9B57EF"/>
    <w:multiLevelType w:val="hybridMultilevel"/>
    <w:tmpl w:val="6A5A689E"/>
    <w:lvl w:ilvl="0" w:tplc="B268C670">
      <w:start w:val="1"/>
      <w:numFmt w:val="decimal"/>
      <w:lvlText w:val="%1)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 w15:restartNumberingAfterBreak="0">
    <w:nsid w:val="2F946B5D"/>
    <w:multiLevelType w:val="hybridMultilevel"/>
    <w:tmpl w:val="FDE2937E"/>
    <w:lvl w:ilvl="0" w:tplc="6450DBA6">
      <w:start w:val="1"/>
      <w:numFmt w:val="decimal"/>
      <w:lvlText w:val="%1)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2F1AD7"/>
    <w:rsid w:val="004D63F9"/>
    <w:rsid w:val="00684F2B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B221D"/>
  <w15:docId w15:val="{FFB610C2-A6A6-4B68-8AAD-B4888F2C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4F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man Srivastava</cp:lastModifiedBy>
  <cp:revision>2</cp:revision>
  <dcterms:created xsi:type="dcterms:W3CDTF">2019-01-03T04:45:00Z</dcterms:created>
  <dcterms:modified xsi:type="dcterms:W3CDTF">2019-01-03T04:45:00Z</dcterms:modified>
</cp:coreProperties>
</file>